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Telefone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9C697B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</w:rPr>
        <w:t xml:space="preserve"> }}{{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</w:rPr>
        <w:t xml:space="preserve"> }}{{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7A5FB451" w14:textId="28A3AEE6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A0EE8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CA0EE8">
        <w:rPr>
          <w:rFonts w:ascii="Century Gothic" w:eastAsia="Century Gothic" w:hAnsi="Century Gothic" w:cs="Century Gothic"/>
          <w:sz w:val="22"/>
          <w:szCs w:val="22"/>
        </w:rPr>
        <w:t>cc_email</w:t>
      </w:r>
      <w:proofErr w:type="spellEnd"/>
      <w:r w:rsidR="00CA0EE8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E319C8" w14:textId="7E478A6B" w:rsidR="003E1C79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</w:t>
      </w:r>
      <w:r w:rsidR="00E91CDF">
        <w:rPr>
          <w:rFonts w:ascii="Century Gothic" w:eastAsia="Century Gothic" w:hAnsi="Century Gothic" w:cs="Century Gothic"/>
          <w:sz w:val="22"/>
          <w:szCs w:val="22"/>
        </w:rPr>
        <w:t xml:space="preserve"> ATUAL</w:t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 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>Atualmente</w:t>
      </w:r>
    </w:p>
    <w:p w14:paraId="4F122EB0" w14:textId="77777777" w:rsidR="006B30BD" w:rsidRPr="004E5927" w:rsidRDefault="006B30BD" w:rsidP="00A530A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057B4D1" w14:textId="3260BA8F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>– Atualmente</w:t>
      </w:r>
    </w:p>
    <w:p w14:paraId="06E571E2" w14:textId="6708DC72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 xml:space="preserve">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0957C4B" w14:textId="17CC795E" w:rsidR="001A5DE7" w:rsidRPr="004E5927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E974894" w14:textId="0795EEA8" w:rsidR="002818C3" w:rsidRPr="004E5927" w:rsidRDefault="002818C3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</w:t>
      </w:r>
    </w:p>
    <w:p w14:paraId="5CC81561" w14:textId="4C422055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1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18796D7" w14:textId="0A58FB4D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23541358" w14:textId="77777777" w:rsidR="002818C3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62CCEC6" w14:textId="68516A5F" w:rsidR="00E91CDF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2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C4A3701" w14:textId="50053841" w:rsidR="00E91CDF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797C2C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3FDEE18" w14:textId="2D92BA56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título]</w:t>
      </w:r>
    </w:p>
    <w:p w14:paraId="6CC2320B" w14:textId="74DB5F82" w:rsidR="00235A8D" w:rsidRPr="004E592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–</w:t>
      </w:r>
      <w:r w:rsidR="00E35413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Ano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. </w:t>
      </w:r>
      <w:r w:rsidR="00235A8D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</w:p>
    <w:p w14:paraId="2A369EF5" w14:textId="77777777" w:rsidR="00632D41" w:rsidRPr="004E5927" w:rsidRDefault="00632D4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9303FD2" w14:textId="22745E8D" w:rsidR="00E91CDF" w:rsidRDefault="00E91CDF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Nome da graduação</w:t>
      </w:r>
    </w:p>
    <w:p w14:paraId="05C08170" w14:textId="59D38789" w:rsidR="00480A97" w:rsidRPr="00480A9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 w:rsidRPr="00E91CDF"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 – Ano.</w:t>
      </w:r>
    </w:p>
    <w:p w14:paraId="3D125D16" w14:textId="64F77E98" w:rsidR="00797562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80A97">
        <w:rPr>
          <w:rFonts w:ascii="Century Gothic" w:eastAsia="Century Gothic" w:hAnsi="Century Gothic" w:cs="Century Gothic"/>
          <w:sz w:val="22"/>
          <w:szCs w:val="22"/>
        </w:rPr>
        <w:t>Obs.: caso se tratar de um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advogado, colocar n° da OAB na linha embaixo das informações da faculdade.</w:t>
      </w:r>
    </w:p>
    <w:p w14:paraId="2C3CDF6B" w14:textId="77777777" w:rsidR="00E91CDF" w:rsidRDefault="00E91CDF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77777777" w:rsidR="00E91CDF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47BA78E" w14:textId="52527631" w:rsidR="009B3169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IDIOM</w:t>
      </w:r>
      <w:r w:rsidR="00354BF4">
        <w:rPr>
          <w:rFonts w:ascii="Century Gothic" w:eastAsia="Century Gothic" w:hAnsi="Century Gothic" w:cs="Century Gothic"/>
          <w:b/>
          <w:bCs/>
          <w:sz w:val="22"/>
          <w:szCs w:val="22"/>
        </w:rPr>
        <w:t>A 1</w:t>
      </w:r>
      <w:r w:rsidR="00D33278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Nível</w:t>
      </w:r>
    </w:p>
    <w:p w14:paraId="6C23C9F7" w14:textId="5534C83D" w:rsidR="00D616B0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Texto correspondente, escala disponível aqui: </w:t>
      </w:r>
      <w:r w:rsidRPr="00E91CDF">
        <w:rPr>
          <w:rFonts w:ascii="Century Gothic" w:eastAsia="Century Gothic" w:hAnsi="Century Gothic" w:cs="Century Gothic"/>
          <w:sz w:val="22"/>
          <w:szCs w:val="22"/>
        </w:rPr>
        <w:t>https://docs.google.com/document/d/1z4IoWQWmhm6zeLo4V5oHxSE5Ok1ppQCM/edit</w:t>
      </w:r>
      <w:r w:rsidR="00D616B0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408094F" w14:textId="77777777" w:rsidR="00D616B0" w:rsidRDefault="00D616B0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lastRenderedPageBreak/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70144" w14:textId="77777777" w:rsidR="00594A28" w:rsidRPr="0027593A" w:rsidRDefault="00594A28">
      <w:r w:rsidRPr="0027593A">
        <w:separator/>
      </w:r>
    </w:p>
  </w:endnote>
  <w:endnote w:type="continuationSeparator" w:id="0">
    <w:p w14:paraId="5845F722" w14:textId="77777777" w:rsidR="00594A28" w:rsidRPr="0027593A" w:rsidRDefault="00594A28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D7170DC4-C07D-D64E-A256-F717725D884C}"/>
    <w:embedBold r:id="rId2" w:fontKey="{93BBEF53-72CE-974B-8D87-18F1C5FC4202}"/>
    <w:embedItalic r:id="rId3" w:fontKey="{F41F36C6-664A-F242-9FA5-28E6CB21C9A4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98A624D-0523-9344-8D1A-EF484FEC4CA3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4DCA0627-B3DE-B546-8F97-A33D41D9EA43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9163E456-0203-3947-80AE-9D2C05036191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48331BA8-7437-2E4E-A22A-CB680B73137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94D79CAE-3C20-7D4E-8D09-5776718755D0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E9589FD6-B4FC-3B4B-936F-074107FCD895}"/>
    <w:embedItalic r:id="rId13" w:fontKey="{AB8B11A0-CA82-734D-BB1B-FDCD6BEEEBE9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A1B6ED27-1CC8-9245-A53C-05EEC5948958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F1B16B0A-AB6B-DA4A-9206-54E994BE7FD8}"/>
    <w:embedBold r:id="rId16" w:fontKey="{B0190CC9-81CB-9B48-8420-AC16CED4B9F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2C04D" w14:textId="77777777" w:rsidR="00594A28" w:rsidRPr="0027593A" w:rsidRDefault="00594A28">
      <w:r w:rsidRPr="0027593A">
        <w:separator/>
      </w:r>
    </w:p>
  </w:footnote>
  <w:footnote w:type="continuationSeparator" w:id="0">
    <w:p w14:paraId="7351E6FC" w14:textId="77777777" w:rsidR="00594A28" w:rsidRPr="0027593A" w:rsidRDefault="00594A28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A72DC"/>
    <w:rsid w:val="00DB2B5F"/>
    <w:rsid w:val="00DD4D28"/>
    <w:rsid w:val="00DD4E5E"/>
    <w:rsid w:val="00DD4F94"/>
    <w:rsid w:val="00DD5BFB"/>
    <w:rsid w:val="00DF77C5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4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7</cp:revision>
  <cp:lastPrinted>2024-11-22T20:40:00Z</cp:lastPrinted>
  <dcterms:created xsi:type="dcterms:W3CDTF">2025-06-12T13:26:00Z</dcterms:created>
  <dcterms:modified xsi:type="dcterms:W3CDTF">2025-06-14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